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F5CF" w14:textId="77777777" w:rsidR="00376B1E" w:rsidRDefault="00376B1E" w:rsidP="00376B1E">
      <w:pPr>
        <w:widowControl w:val="0"/>
        <w:jc w:val="center"/>
        <w:rPr>
          <w:rFonts w:ascii="Garamond" w:hAnsi="Garamond"/>
          <w:b/>
          <w:bCs/>
          <w:sz w:val="56"/>
          <w:szCs w:val="56"/>
          <w:lang w:val="en-GB"/>
          <w14:ligatures w14:val="none"/>
        </w:rPr>
      </w:pPr>
      <w:r>
        <w:rPr>
          <w:rFonts w:ascii="Garamond" w:hAnsi="Garamond"/>
          <w:b/>
          <w:bCs/>
          <w:sz w:val="56"/>
          <w:szCs w:val="56"/>
          <w:lang w:val="en-GB"/>
          <w14:ligatures w14:val="none"/>
        </w:rPr>
        <w:t>SIOE ARDDWRIAETHOL PARC YR ESGOB</w:t>
      </w:r>
    </w:p>
    <w:p w14:paraId="193B104B" w14:textId="77777777" w:rsidR="00376B1E" w:rsidRDefault="00376B1E" w:rsidP="00376B1E">
      <w:pPr>
        <w:widowControl w:val="0"/>
        <w:jc w:val="center"/>
        <w:rPr>
          <w:rFonts w:ascii="Garamond" w:hAnsi="Garamond"/>
          <w:b/>
          <w:bCs/>
          <w:color w:val="085296"/>
          <w:sz w:val="56"/>
          <w:szCs w:val="56"/>
          <w:lang w:val="en-GB"/>
          <w14:ligatures w14:val="none"/>
        </w:rPr>
      </w:pPr>
      <w:r>
        <w:rPr>
          <w:rFonts w:ascii="Garamond" w:hAnsi="Garamond"/>
          <w:b/>
          <w:bCs/>
          <w:color w:val="085296"/>
          <w:sz w:val="56"/>
          <w:szCs w:val="56"/>
          <w:lang w:val="en-GB"/>
          <w14:ligatures w14:val="none"/>
        </w:rPr>
        <w:t>BISHOP’S PARK HORTICULTURAL SHOW</w:t>
      </w:r>
    </w:p>
    <w:p w14:paraId="09ECDE19" w14:textId="0B7150CD" w:rsidR="00376B1E" w:rsidRPr="00803605" w:rsidRDefault="000C5BED" w:rsidP="00376B1E">
      <w:pPr>
        <w:widowControl w:val="0"/>
        <w:jc w:val="center"/>
        <w:rPr>
          <w:rFonts w:ascii="Garamond" w:hAnsi="Garamond"/>
          <w:b/>
          <w:bCs/>
          <w:sz w:val="40"/>
          <w:szCs w:val="40"/>
          <w:lang w:val="en-GB"/>
          <w14:ligatures w14:val="none"/>
        </w:rPr>
      </w:pPr>
      <w:r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3</w:t>
      </w:r>
      <w:r w:rsidR="00376B1E" w:rsidRPr="00803605">
        <w:rPr>
          <w:rFonts w:ascii="Garamond" w:hAnsi="Garamond"/>
          <w:b/>
          <w:bCs/>
          <w:sz w:val="40"/>
          <w:szCs w:val="40"/>
          <w:vertAlign w:val="superscript"/>
          <w:lang w:val="en-GB"/>
          <w14:ligatures w14:val="none"/>
        </w:rPr>
        <w:t>ydd</w:t>
      </w:r>
      <w:r w:rsidR="00376B1E"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 xml:space="preserve"> o </w:t>
      </w:r>
      <w:proofErr w:type="spellStart"/>
      <w:r w:rsidR="00376B1E"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Fedi</w:t>
      </w:r>
      <w:proofErr w:type="spellEnd"/>
      <w:r w:rsidR="00376B1E"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 xml:space="preserve"> 202</w:t>
      </w:r>
      <w:r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2</w:t>
      </w:r>
      <w:r w:rsidR="00376B1E"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—4</w:t>
      </w:r>
      <w:r w:rsidR="00376B1E" w:rsidRPr="00803605">
        <w:rPr>
          <w:rFonts w:ascii="Garamond" w:hAnsi="Garamond"/>
          <w:b/>
          <w:bCs/>
          <w:sz w:val="40"/>
          <w:szCs w:val="40"/>
          <w:vertAlign w:val="superscript"/>
          <w:lang w:val="en-GB"/>
          <w14:ligatures w14:val="none"/>
        </w:rPr>
        <w:t>th</w:t>
      </w:r>
      <w:r w:rsidR="00376B1E"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 xml:space="preserve"> September 20</w:t>
      </w:r>
      <w:r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22</w:t>
      </w:r>
    </w:p>
    <w:p w14:paraId="5F11182E" w14:textId="77777777" w:rsidR="00376B1E" w:rsidRDefault="00376B1E" w:rsidP="00376B1E">
      <w:pPr>
        <w:widowControl w:val="0"/>
        <w:jc w:val="center"/>
        <w:rPr>
          <w:rFonts w:ascii="Garamond" w:hAnsi="Garamond"/>
          <w:b/>
          <w:bCs/>
          <w:sz w:val="56"/>
          <w:szCs w:val="56"/>
          <w:lang w:val="en-GB"/>
          <w14:ligatures w14:val="none"/>
        </w:rPr>
      </w:pPr>
      <w:proofErr w:type="spellStart"/>
      <w:r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Ffurflen</w:t>
      </w:r>
      <w:proofErr w:type="spellEnd"/>
      <w:r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 xml:space="preserve"> </w:t>
      </w:r>
      <w:proofErr w:type="spellStart"/>
      <w:r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Gais</w:t>
      </w:r>
      <w:proofErr w:type="spellEnd"/>
      <w:r w:rsidRPr="00803605">
        <w:rPr>
          <w:rFonts w:ascii="Garamond" w:hAnsi="Garamond"/>
          <w:b/>
          <w:bCs/>
          <w:sz w:val="40"/>
          <w:szCs w:val="40"/>
          <w:lang w:val="en-GB"/>
          <w14:ligatures w14:val="none"/>
        </w:rPr>
        <w:t>/Entry Form</w:t>
      </w:r>
    </w:p>
    <w:p w14:paraId="2DD99845" w14:textId="77777777" w:rsidR="00376B1E" w:rsidRDefault="00376B1E" w:rsidP="00376B1E">
      <w:pPr>
        <w:widowControl w:val="0"/>
        <w:rPr>
          <w:lang w:val="en-GB"/>
          <w14:ligatures w14:val="none"/>
        </w:rPr>
      </w:pPr>
      <w:r>
        <w:rPr>
          <w:lang w:val="en-GB"/>
          <w14:ligatures w14:val="none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031"/>
        <w:gridCol w:w="2728"/>
        <w:gridCol w:w="69"/>
        <w:gridCol w:w="5386"/>
        <w:gridCol w:w="3038"/>
      </w:tblGrid>
      <w:tr w:rsidR="00376B1E" w14:paraId="13E6C652" w14:textId="77777777" w:rsidTr="00376B1E">
        <w:tc>
          <w:tcPr>
            <w:tcW w:w="1696" w:type="dxa"/>
          </w:tcPr>
          <w:p w14:paraId="55348168" w14:textId="191103B2" w:rsidR="00376B1E" w:rsidRPr="00207D6F" w:rsidRDefault="00376B1E">
            <w:pPr>
              <w:rPr>
                <w:sz w:val="24"/>
                <w:szCs w:val="24"/>
              </w:rPr>
            </w:pPr>
            <w:r w:rsidRPr="00207D6F">
              <w:rPr>
                <w:sz w:val="24"/>
                <w:szCs w:val="24"/>
              </w:rPr>
              <w:t>Enw a Chyfeiriad:</w:t>
            </w:r>
          </w:p>
          <w:p w14:paraId="3CC78FF1" w14:textId="4EE9E6F1" w:rsidR="00376B1E" w:rsidRPr="00207D6F" w:rsidRDefault="00376B1E">
            <w:pPr>
              <w:rPr>
                <w:sz w:val="24"/>
                <w:szCs w:val="24"/>
              </w:rPr>
            </w:pPr>
            <w:r w:rsidRPr="00207D6F">
              <w:rPr>
                <w:sz w:val="24"/>
                <w:szCs w:val="24"/>
              </w:rPr>
              <w:t>Name &amp; Address:</w:t>
            </w:r>
          </w:p>
          <w:p w14:paraId="10CC1FCE" w14:textId="76166BDA" w:rsidR="00376B1E" w:rsidRDefault="00376B1E"/>
        </w:tc>
        <w:tc>
          <w:tcPr>
            <w:tcW w:w="12252" w:type="dxa"/>
            <w:gridSpan w:val="5"/>
          </w:tcPr>
          <w:p w14:paraId="4D7B728F" w14:textId="18CD5A61" w:rsidR="00376B1E" w:rsidRDefault="00376B1E"/>
        </w:tc>
      </w:tr>
      <w:tr w:rsidR="00C930E5" w14:paraId="7DC05C1A" w14:textId="77777777" w:rsidTr="007C0514">
        <w:tc>
          <w:tcPr>
            <w:tcW w:w="5455" w:type="dxa"/>
            <w:gridSpan w:val="3"/>
          </w:tcPr>
          <w:p w14:paraId="4E99D7C6" w14:textId="7513BFCC" w:rsidR="00C930E5" w:rsidRPr="00646D97" w:rsidRDefault="00C930E5">
            <w:pPr>
              <w:rPr>
                <w:sz w:val="24"/>
                <w:szCs w:val="24"/>
              </w:rPr>
            </w:pPr>
            <w:r w:rsidRPr="00646D97">
              <w:rPr>
                <w:sz w:val="24"/>
                <w:szCs w:val="24"/>
              </w:rPr>
              <w:t>Rhif Dosbarth</w:t>
            </w:r>
            <w:r>
              <w:rPr>
                <w:sz w:val="24"/>
                <w:szCs w:val="24"/>
              </w:rPr>
              <w:t xml:space="preserve"> - </w:t>
            </w:r>
            <w:r w:rsidRPr="00646D97">
              <w:rPr>
                <w:sz w:val="24"/>
                <w:szCs w:val="24"/>
              </w:rPr>
              <w:t>Class No.</w:t>
            </w:r>
          </w:p>
        </w:tc>
        <w:tc>
          <w:tcPr>
            <w:tcW w:w="5455" w:type="dxa"/>
            <w:gridSpan w:val="2"/>
          </w:tcPr>
          <w:p w14:paraId="1753009F" w14:textId="628BA578" w:rsidR="00C930E5" w:rsidRPr="00C930E5" w:rsidRDefault="00C930E5">
            <w:pPr>
              <w:rPr>
                <w:sz w:val="24"/>
                <w:szCs w:val="24"/>
              </w:rPr>
            </w:pPr>
            <w:r w:rsidRPr="00C930E5">
              <w:rPr>
                <w:sz w:val="24"/>
                <w:szCs w:val="24"/>
              </w:rPr>
              <w:t>Disgrifiad o’r Dosbarth – Class Descrip</w:t>
            </w:r>
            <w:r>
              <w:rPr>
                <w:sz w:val="24"/>
                <w:szCs w:val="24"/>
              </w:rPr>
              <w:t>tion</w:t>
            </w:r>
          </w:p>
        </w:tc>
        <w:tc>
          <w:tcPr>
            <w:tcW w:w="3038" w:type="dxa"/>
          </w:tcPr>
          <w:p w14:paraId="664B9C84" w14:textId="0CC690E6" w:rsidR="00C930E5" w:rsidRDefault="00C930E5" w:rsidP="00C930E5">
            <w:r w:rsidRPr="00207D6F">
              <w:rPr>
                <w:sz w:val="24"/>
                <w:szCs w:val="24"/>
              </w:rPr>
              <w:t>T</w:t>
            </w:r>
            <w:r w:rsidRPr="00207D6F">
              <w:rPr>
                <w:rFonts w:ascii="Daytona" w:hAnsi="Daytona"/>
                <w:sz w:val="24"/>
                <w:szCs w:val="24"/>
              </w:rPr>
              <w:t>â</w:t>
            </w:r>
            <w:r w:rsidRPr="00207D6F">
              <w:rPr>
                <w:sz w:val="24"/>
                <w:szCs w:val="24"/>
              </w:rPr>
              <w:t>l Cystadlu</w:t>
            </w:r>
            <w:r>
              <w:rPr>
                <w:sz w:val="24"/>
                <w:szCs w:val="24"/>
              </w:rPr>
              <w:t xml:space="preserve"> -</w:t>
            </w:r>
            <w:r w:rsidRPr="00207D6F">
              <w:rPr>
                <w:sz w:val="24"/>
                <w:szCs w:val="24"/>
              </w:rPr>
              <w:t>Entry Fee:</w:t>
            </w:r>
          </w:p>
        </w:tc>
      </w:tr>
      <w:tr w:rsidR="00C930E5" w14:paraId="74174945" w14:textId="77777777" w:rsidTr="00350ACC">
        <w:tc>
          <w:tcPr>
            <w:tcW w:w="5455" w:type="dxa"/>
            <w:gridSpan w:val="3"/>
          </w:tcPr>
          <w:p w14:paraId="02521F0E" w14:textId="77777777" w:rsidR="00C930E5" w:rsidRDefault="00C930E5"/>
        </w:tc>
        <w:tc>
          <w:tcPr>
            <w:tcW w:w="5455" w:type="dxa"/>
            <w:gridSpan w:val="2"/>
          </w:tcPr>
          <w:p w14:paraId="1FF90F2B" w14:textId="45F926CB" w:rsidR="00C930E5" w:rsidRDefault="00C930E5"/>
        </w:tc>
        <w:tc>
          <w:tcPr>
            <w:tcW w:w="3038" w:type="dxa"/>
          </w:tcPr>
          <w:p w14:paraId="30C797CC" w14:textId="15575797" w:rsidR="00C930E5" w:rsidRDefault="00C930E5"/>
        </w:tc>
      </w:tr>
      <w:tr w:rsidR="00C930E5" w14:paraId="22DB8246" w14:textId="77777777" w:rsidTr="008F7ADB">
        <w:tc>
          <w:tcPr>
            <w:tcW w:w="5455" w:type="dxa"/>
            <w:gridSpan w:val="3"/>
          </w:tcPr>
          <w:p w14:paraId="37FFA7D0" w14:textId="77777777" w:rsidR="00C930E5" w:rsidRDefault="00C930E5"/>
        </w:tc>
        <w:tc>
          <w:tcPr>
            <w:tcW w:w="5455" w:type="dxa"/>
            <w:gridSpan w:val="2"/>
          </w:tcPr>
          <w:p w14:paraId="0E990C82" w14:textId="3EE02531" w:rsidR="00C930E5" w:rsidRDefault="00C930E5"/>
        </w:tc>
        <w:tc>
          <w:tcPr>
            <w:tcW w:w="3038" w:type="dxa"/>
          </w:tcPr>
          <w:p w14:paraId="20817E6B" w14:textId="2163C407" w:rsidR="00C930E5" w:rsidRDefault="00C930E5"/>
        </w:tc>
      </w:tr>
      <w:tr w:rsidR="00C930E5" w14:paraId="3F64BA7E" w14:textId="77777777" w:rsidTr="00463BB2">
        <w:tc>
          <w:tcPr>
            <w:tcW w:w="5455" w:type="dxa"/>
            <w:gridSpan w:val="3"/>
          </w:tcPr>
          <w:p w14:paraId="5182AD33" w14:textId="77777777" w:rsidR="00C930E5" w:rsidRDefault="00C930E5"/>
        </w:tc>
        <w:tc>
          <w:tcPr>
            <w:tcW w:w="5455" w:type="dxa"/>
            <w:gridSpan w:val="2"/>
          </w:tcPr>
          <w:p w14:paraId="1A5AFF23" w14:textId="409C9165" w:rsidR="00C930E5" w:rsidRDefault="00C930E5"/>
        </w:tc>
        <w:tc>
          <w:tcPr>
            <w:tcW w:w="3038" w:type="dxa"/>
          </w:tcPr>
          <w:p w14:paraId="2FFAB0FE" w14:textId="31B2F834" w:rsidR="00C930E5" w:rsidRDefault="00C930E5"/>
        </w:tc>
      </w:tr>
      <w:tr w:rsidR="00C930E5" w14:paraId="620AE355" w14:textId="77777777" w:rsidTr="00843B37">
        <w:tc>
          <w:tcPr>
            <w:tcW w:w="5455" w:type="dxa"/>
            <w:gridSpan w:val="3"/>
          </w:tcPr>
          <w:p w14:paraId="002C787B" w14:textId="77777777" w:rsidR="00C930E5" w:rsidRDefault="00C930E5"/>
        </w:tc>
        <w:tc>
          <w:tcPr>
            <w:tcW w:w="5455" w:type="dxa"/>
            <w:gridSpan w:val="2"/>
          </w:tcPr>
          <w:p w14:paraId="0FA6F09A" w14:textId="3FE2F060" w:rsidR="00C930E5" w:rsidRDefault="00C930E5"/>
        </w:tc>
        <w:tc>
          <w:tcPr>
            <w:tcW w:w="3038" w:type="dxa"/>
          </w:tcPr>
          <w:p w14:paraId="126905A9" w14:textId="49B778EC" w:rsidR="00C930E5" w:rsidRDefault="00C930E5"/>
        </w:tc>
      </w:tr>
      <w:tr w:rsidR="00C930E5" w14:paraId="359D8F24" w14:textId="77777777" w:rsidTr="008111A0">
        <w:tc>
          <w:tcPr>
            <w:tcW w:w="5455" w:type="dxa"/>
            <w:gridSpan w:val="3"/>
          </w:tcPr>
          <w:p w14:paraId="60DA7C32" w14:textId="77777777" w:rsidR="00C930E5" w:rsidRDefault="00C930E5"/>
        </w:tc>
        <w:tc>
          <w:tcPr>
            <w:tcW w:w="5455" w:type="dxa"/>
            <w:gridSpan w:val="2"/>
          </w:tcPr>
          <w:p w14:paraId="127299FB" w14:textId="0065EA4F" w:rsidR="00C930E5" w:rsidRDefault="00C930E5"/>
        </w:tc>
        <w:tc>
          <w:tcPr>
            <w:tcW w:w="3038" w:type="dxa"/>
          </w:tcPr>
          <w:p w14:paraId="5189FC36" w14:textId="64E44BC3" w:rsidR="00C930E5" w:rsidRDefault="00C930E5"/>
        </w:tc>
      </w:tr>
      <w:tr w:rsidR="00803605" w14:paraId="0DD1E73D" w14:textId="77777777" w:rsidTr="00C730F9">
        <w:tc>
          <w:tcPr>
            <w:tcW w:w="2727" w:type="dxa"/>
            <w:gridSpan w:val="2"/>
          </w:tcPr>
          <w:p w14:paraId="41A26E7F" w14:textId="47A14516" w:rsidR="00803605" w:rsidRDefault="00803605" w:rsidP="00C930E5">
            <w:r w:rsidRPr="00C930E5">
              <w:rPr>
                <w:sz w:val="24"/>
                <w:szCs w:val="24"/>
              </w:rPr>
              <w:t>Rhif o geisiadau</w:t>
            </w:r>
            <w:r w:rsidR="00C930E5">
              <w:rPr>
                <w:sz w:val="24"/>
                <w:szCs w:val="24"/>
              </w:rPr>
              <w:t xml:space="preserve"> – Number of Entries</w:t>
            </w:r>
          </w:p>
        </w:tc>
        <w:tc>
          <w:tcPr>
            <w:tcW w:w="2797" w:type="dxa"/>
            <w:gridSpan w:val="2"/>
          </w:tcPr>
          <w:p w14:paraId="311C46A6" w14:textId="77777777" w:rsidR="00803605" w:rsidRDefault="00803605"/>
        </w:tc>
        <w:tc>
          <w:tcPr>
            <w:tcW w:w="5386" w:type="dxa"/>
          </w:tcPr>
          <w:p w14:paraId="386DED5A" w14:textId="217C52E0" w:rsidR="00803605" w:rsidRDefault="00803605" w:rsidP="00C730F9">
            <w:r w:rsidRPr="00C730F9">
              <w:rPr>
                <w:sz w:val="24"/>
                <w:szCs w:val="24"/>
              </w:rPr>
              <w:t>Cyfanswm Tâl Cystadlu</w:t>
            </w:r>
            <w:r w:rsidR="00C730F9">
              <w:rPr>
                <w:sz w:val="24"/>
                <w:szCs w:val="24"/>
              </w:rPr>
              <w:t xml:space="preserve"> -</w:t>
            </w:r>
            <w:r w:rsidRPr="00C730F9">
              <w:rPr>
                <w:sz w:val="24"/>
                <w:szCs w:val="24"/>
              </w:rPr>
              <w:t>Total Entry Fee:</w:t>
            </w:r>
          </w:p>
        </w:tc>
        <w:tc>
          <w:tcPr>
            <w:tcW w:w="3038" w:type="dxa"/>
          </w:tcPr>
          <w:p w14:paraId="50815CCC" w14:textId="6BB27636" w:rsidR="00803605" w:rsidRDefault="00803605"/>
        </w:tc>
      </w:tr>
    </w:tbl>
    <w:p w14:paraId="768603C1" w14:textId="77777777" w:rsidR="001A6585" w:rsidRDefault="001A6585" w:rsidP="00ED252D"/>
    <w:sectPr w:rsidR="001A6585" w:rsidSect="00987AE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aytona">
    <w:altName w:val="Daytona"/>
    <w:charset w:val="00"/>
    <w:family w:val="swiss"/>
    <w:pitch w:val="variable"/>
    <w:sig w:usb0="800002EF" w:usb1="0000000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EwNzEyNzU0NDZW0lEKTi0uzszPAykwrQUAjKCGKywAAAA="/>
  </w:docVars>
  <w:rsids>
    <w:rsidRoot w:val="00987AE1"/>
    <w:rsid w:val="000C5BED"/>
    <w:rsid w:val="001A6585"/>
    <w:rsid w:val="00207D6F"/>
    <w:rsid w:val="002935EC"/>
    <w:rsid w:val="00376B1E"/>
    <w:rsid w:val="004C41FD"/>
    <w:rsid w:val="00646D97"/>
    <w:rsid w:val="00736E41"/>
    <w:rsid w:val="00803605"/>
    <w:rsid w:val="00814E25"/>
    <w:rsid w:val="00987AE1"/>
    <w:rsid w:val="00C730F9"/>
    <w:rsid w:val="00C930E5"/>
    <w:rsid w:val="00ED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AB0E6"/>
  <w15:chartTrackingRefBased/>
  <w15:docId w15:val="{A716D0F2-CB38-4617-BFE7-BE822FD2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1E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:lang w:eastAsia="cy-GB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B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3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iona Jones</dc:creator>
  <cp:keywords/>
  <dc:description/>
  <cp:lastModifiedBy>Ffiona Jones</cp:lastModifiedBy>
  <cp:revision>10</cp:revision>
  <dcterms:created xsi:type="dcterms:W3CDTF">2021-07-12T12:01:00Z</dcterms:created>
  <dcterms:modified xsi:type="dcterms:W3CDTF">2022-08-04T09:48:00Z</dcterms:modified>
</cp:coreProperties>
</file>